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0770F" w14:textId="00DD06E1" w:rsidR="009D1F81" w:rsidRDefault="009D1F81" w:rsidP="009A5A02">
      <w:r>
        <w:t>//logo</w:t>
      </w:r>
    </w:p>
    <w:p w14:paraId="531E6A51" w14:textId="77777777" w:rsidR="009D1F81" w:rsidRDefault="009D1F81" w:rsidP="009A5A02"/>
    <w:p w14:paraId="091BFA64" w14:textId="20A41DF8" w:rsidR="009A5A02" w:rsidRDefault="009A5A02" w:rsidP="009A5A02">
      <w:r>
        <w:t xml:space="preserve">function </w:t>
      </w:r>
      <w:proofErr w:type="gramStart"/>
      <w:r>
        <w:t>setup(</w:t>
      </w:r>
      <w:proofErr w:type="gramEnd"/>
      <w:r>
        <w:t>) {</w:t>
      </w:r>
    </w:p>
    <w:p w14:paraId="11617D16" w14:textId="77777777" w:rsidR="009A5A02" w:rsidRDefault="009A5A02" w:rsidP="009A5A02">
      <w:r>
        <w:t xml:space="preserve">  </w:t>
      </w:r>
      <w:proofErr w:type="spellStart"/>
      <w:proofErr w:type="gramStart"/>
      <w:r>
        <w:t>createCanvas</w:t>
      </w:r>
      <w:proofErr w:type="spellEnd"/>
      <w:r>
        <w:t>(</w:t>
      </w:r>
      <w:proofErr w:type="gramEnd"/>
      <w:r>
        <w:t>400, 400);</w:t>
      </w:r>
    </w:p>
    <w:p w14:paraId="640875A7" w14:textId="77777777" w:rsidR="009A5A02" w:rsidRDefault="009A5A02" w:rsidP="009A5A02">
      <w:r>
        <w:t>}</w:t>
      </w:r>
    </w:p>
    <w:p w14:paraId="33967E81" w14:textId="77777777" w:rsidR="009A5A02" w:rsidRDefault="009A5A02" w:rsidP="009A5A02"/>
    <w:p w14:paraId="2F7FF7DA" w14:textId="77777777" w:rsidR="009A5A02" w:rsidRDefault="009A5A02" w:rsidP="009A5A02">
      <w:r>
        <w:t xml:space="preserve">function </w:t>
      </w:r>
      <w:proofErr w:type="gramStart"/>
      <w:r>
        <w:t>draw(</w:t>
      </w:r>
      <w:proofErr w:type="gramEnd"/>
      <w:r>
        <w:t>) {</w:t>
      </w:r>
    </w:p>
    <w:p w14:paraId="5B5429A1" w14:textId="77777777" w:rsidR="009A5A02" w:rsidRDefault="009A5A02" w:rsidP="009A5A02">
      <w:r>
        <w:t xml:space="preserve">  </w:t>
      </w:r>
      <w:proofErr w:type="gramStart"/>
      <w:r>
        <w:t>background(</w:t>
      </w:r>
      <w:proofErr w:type="gramEnd"/>
      <w:r>
        <w:t>255,0,0);</w:t>
      </w:r>
    </w:p>
    <w:p w14:paraId="46CDF19C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148,0,211)</w:t>
      </w:r>
    </w:p>
    <w:p w14:paraId="65BACBA1" w14:textId="77777777" w:rsidR="009A5A02" w:rsidRDefault="009A5A02" w:rsidP="009A5A02">
      <w:r>
        <w:t xml:space="preserve">  </w:t>
      </w:r>
      <w:proofErr w:type="gramStart"/>
      <w:r>
        <w:t>circle(</w:t>
      </w:r>
      <w:proofErr w:type="gramEnd"/>
      <w:r>
        <w:t>0, 00, 80);</w:t>
      </w:r>
    </w:p>
    <w:p w14:paraId="4A22D726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255,215,0)</w:t>
      </w:r>
    </w:p>
    <w:p w14:paraId="35A4A9B7" w14:textId="77777777" w:rsidR="009A5A02" w:rsidRDefault="009A5A02" w:rsidP="009A5A02">
      <w:r>
        <w:t xml:space="preserve">  </w:t>
      </w:r>
      <w:proofErr w:type="gramStart"/>
      <w:r>
        <w:t>ellipse(</w:t>
      </w:r>
      <w:proofErr w:type="gramEnd"/>
      <w:r>
        <w:t>400, 400, 150, 80);</w:t>
      </w:r>
    </w:p>
    <w:p w14:paraId="090FB451" w14:textId="77777777" w:rsidR="009A5A02" w:rsidRDefault="009A5A02" w:rsidP="009A5A02">
      <w:r>
        <w:t xml:space="preserve">    </w:t>
      </w:r>
    </w:p>
    <w:p w14:paraId="3A852AF1" w14:textId="77777777" w:rsidR="009A5A02" w:rsidRDefault="009A5A02" w:rsidP="009A5A02">
      <w:r>
        <w:t xml:space="preserve">  </w:t>
      </w:r>
    </w:p>
    <w:p w14:paraId="21CD3D23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255,255,255);</w:t>
      </w:r>
    </w:p>
    <w:p w14:paraId="59AF3C88" w14:textId="77777777" w:rsidR="009A5A02" w:rsidRDefault="009A5A02" w:rsidP="009A5A02">
      <w:proofErr w:type="spellStart"/>
      <w:proofErr w:type="gramStart"/>
      <w:r>
        <w:t>rect</w:t>
      </w:r>
      <w:proofErr w:type="spellEnd"/>
      <w:r>
        <w:t>(</w:t>
      </w:r>
      <w:proofErr w:type="gramEnd"/>
      <w:r>
        <w:t>20, 20, 360, 360, 20);</w:t>
      </w:r>
    </w:p>
    <w:p w14:paraId="32B21EEC" w14:textId="77777777" w:rsidR="009A5A02" w:rsidRDefault="009A5A02" w:rsidP="009A5A02">
      <w:r>
        <w:t xml:space="preserve"> </w:t>
      </w:r>
    </w:p>
    <w:p w14:paraId="765924B0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245,222,179,100)</w:t>
      </w:r>
    </w:p>
    <w:p w14:paraId="54E175CA" w14:textId="77777777" w:rsidR="009A5A02" w:rsidRDefault="009A5A02" w:rsidP="009A5A02">
      <w:r>
        <w:t xml:space="preserve">  let </w:t>
      </w:r>
      <w:proofErr w:type="spellStart"/>
      <w:proofErr w:type="gramStart"/>
      <w:r>
        <w:t>x,y</w:t>
      </w:r>
      <w:proofErr w:type="spellEnd"/>
      <w:proofErr w:type="gramEnd"/>
      <w:r>
        <w:t>;</w:t>
      </w:r>
    </w:p>
    <w:p w14:paraId="687097FA" w14:textId="77777777" w:rsidR="009A5A02" w:rsidRDefault="009A5A02" w:rsidP="009A5A02">
      <w:r>
        <w:t xml:space="preserve">  </w:t>
      </w:r>
      <w:proofErr w:type="gramStart"/>
      <w:r>
        <w:t>for(</w:t>
      </w:r>
      <w:proofErr w:type="gramEnd"/>
      <w:r>
        <w:t>let a = 0 ; a &lt;TWO_PI ;a+=0.01){</w:t>
      </w:r>
    </w:p>
    <w:p w14:paraId="42834A9B" w14:textId="77777777" w:rsidR="009A5A02" w:rsidRDefault="009A5A02" w:rsidP="009A5A02">
      <w:r>
        <w:t xml:space="preserve">    x = 200+1.23*(100*cos(16*</w:t>
      </w:r>
      <w:proofErr w:type="gramStart"/>
      <w:r>
        <w:t>a)+</w:t>
      </w:r>
      <w:proofErr w:type="gramEnd"/>
      <w:r>
        <w:t>100*(cos(6*a))/2+10*(sin(10*a))/3);</w:t>
      </w:r>
    </w:p>
    <w:p w14:paraId="41D1EEA8" w14:textId="77777777" w:rsidR="009A5A02" w:rsidRDefault="009A5A02" w:rsidP="009A5A02">
      <w:r>
        <w:t xml:space="preserve">    y = 200+1.23*(100*sin(16*</w:t>
      </w:r>
      <w:proofErr w:type="gramStart"/>
      <w:r>
        <w:t>a)+</w:t>
      </w:r>
      <w:proofErr w:type="gramEnd"/>
      <w:r>
        <w:t>100*(sin(6*a))/2+10*(cos(8*a))/3);</w:t>
      </w:r>
    </w:p>
    <w:p w14:paraId="2DBD6E69" w14:textId="77777777" w:rsidR="009A5A02" w:rsidRDefault="009A5A02" w:rsidP="009A5A02">
      <w:r>
        <w:t xml:space="preserve">    vertex(</w:t>
      </w:r>
      <w:proofErr w:type="spellStart"/>
      <w:proofErr w:type="gramStart"/>
      <w:r>
        <w:t>x,y</w:t>
      </w:r>
      <w:proofErr w:type="spellEnd"/>
      <w:proofErr w:type="gramEnd"/>
      <w:r>
        <w:t>);</w:t>
      </w:r>
    </w:p>
    <w:p w14:paraId="574181A4" w14:textId="77777777" w:rsidR="009A5A02" w:rsidRDefault="009A5A02" w:rsidP="009A5A02">
      <w:r>
        <w:t xml:space="preserve">    </w:t>
      </w:r>
    </w:p>
    <w:p w14:paraId="07176612" w14:textId="77777777" w:rsidR="009A5A02" w:rsidRDefault="009A5A02" w:rsidP="009A5A02">
      <w:r>
        <w:t xml:space="preserve">    </w:t>
      </w:r>
    </w:p>
    <w:p w14:paraId="27B36CD3" w14:textId="77777777" w:rsidR="009A5A02" w:rsidRDefault="009A5A02" w:rsidP="009A5A02">
      <w:r>
        <w:t xml:space="preserve">  }</w:t>
      </w:r>
    </w:p>
    <w:p w14:paraId="29629B8B" w14:textId="77777777" w:rsidR="009A5A02" w:rsidRDefault="009A5A02" w:rsidP="009A5A02">
      <w:r>
        <w:t xml:space="preserve">  </w:t>
      </w:r>
      <w:proofErr w:type="spellStart"/>
      <w:proofErr w:type="gramStart"/>
      <w:r>
        <w:t>endShape</w:t>
      </w:r>
      <w:proofErr w:type="spellEnd"/>
      <w:r>
        <w:t>(</w:t>
      </w:r>
      <w:proofErr w:type="gramEnd"/>
      <w:r>
        <w:t>);</w:t>
      </w:r>
    </w:p>
    <w:p w14:paraId="46F5E283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0,255,255,100)</w:t>
      </w:r>
    </w:p>
    <w:p w14:paraId="61FF8C36" w14:textId="77777777" w:rsidR="009A5A02" w:rsidRDefault="009A5A02" w:rsidP="009A5A02">
      <w:r>
        <w:t xml:space="preserve">   </w:t>
      </w:r>
      <w:proofErr w:type="gramStart"/>
      <w:r>
        <w:t>ellipse(</w:t>
      </w:r>
      <w:proofErr w:type="gramEnd"/>
      <w:r>
        <w:t>200, 200, 370, 150);</w:t>
      </w:r>
    </w:p>
    <w:p w14:paraId="23B2DE8B" w14:textId="77777777" w:rsidR="009A5A02" w:rsidRDefault="009A5A02" w:rsidP="009A5A02">
      <w:r>
        <w:t xml:space="preserve">   </w:t>
      </w:r>
      <w:proofErr w:type="gramStart"/>
      <w:r>
        <w:t>fill(</w:t>
      </w:r>
      <w:proofErr w:type="gramEnd"/>
      <w:r>
        <w:t>0,255,255,100)</w:t>
      </w:r>
    </w:p>
    <w:p w14:paraId="201035B1" w14:textId="77777777" w:rsidR="009A5A02" w:rsidRDefault="009A5A02" w:rsidP="009A5A02">
      <w:r>
        <w:t xml:space="preserve">   </w:t>
      </w:r>
      <w:proofErr w:type="gramStart"/>
      <w:r>
        <w:t>ellipse(</w:t>
      </w:r>
      <w:proofErr w:type="gramEnd"/>
      <w:r>
        <w:t>200, 200, 150, 370);</w:t>
      </w:r>
    </w:p>
    <w:p w14:paraId="28E88DCF" w14:textId="77777777" w:rsidR="009A5A02" w:rsidRDefault="009A5A02" w:rsidP="009A5A02">
      <w:r>
        <w:lastRenderedPageBreak/>
        <w:t xml:space="preserve">  </w:t>
      </w:r>
    </w:p>
    <w:p w14:paraId="7C95151D" w14:textId="77777777" w:rsidR="009A5A02" w:rsidRDefault="009A5A02" w:rsidP="009A5A02">
      <w:r>
        <w:t xml:space="preserve">  </w:t>
      </w:r>
      <w:proofErr w:type="spellStart"/>
      <w:proofErr w:type="gramStart"/>
      <w:r>
        <w:t>strokeWeight</w:t>
      </w:r>
      <w:proofErr w:type="spellEnd"/>
      <w:r>
        <w:t>(</w:t>
      </w:r>
      <w:proofErr w:type="gramEnd"/>
      <w:r>
        <w:t>3);</w:t>
      </w:r>
    </w:p>
    <w:p w14:paraId="7E57EE58" w14:textId="77777777" w:rsidR="009A5A02" w:rsidRDefault="009A5A02" w:rsidP="009A5A02">
      <w:proofErr w:type="gramStart"/>
      <w:r>
        <w:t>stroke(</w:t>
      </w:r>
      <w:proofErr w:type="gramEnd"/>
      <w:r>
        <w:t>51);</w:t>
      </w:r>
    </w:p>
    <w:p w14:paraId="0E5FAD11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178,34,34)</w:t>
      </w:r>
    </w:p>
    <w:p w14:paraId="077F2BD6" w14:textId="77777777" w:rsidR="009A5A02" w:rsidRDefault="009A5A02" w:rsidP="009A5A02">
      <w:r>
        <w:t xml:space="preserve">  </w:t>
      </w:r>
      <w:proofErr w:type="spellStart"/>
      <w:proofErr w:type="gramStart"/>
      <w:r>
        <w:t>textSize</w:t>
      </w:r>
      <w:proofErr w:type="spellEnd"/>
      <w:r>
        <w:t>(</w:t>
      </w:r>
      <w:proofErr w:type="gramEnd"/>
      <w:r>
        <w:t>32);</w:t>
      </w:r>
    </w:p>
    <w:p w14:paraId="34C16F3C" w14:textId="77777777" w:rsidR="009A5A02" w:rsidRDefault="009A5A02" w:rsidP="009A5A02">
      <w:r>
        <w:t xml:space="preserve">  </w:t>
      </w:r>
    </w:p>
    <w:p w14:paraId="7BD51700" w14:textId="77777777" w:rsidR="009A5A02" w:rsidRDefault="009A5A02" w:rsidP="009A5A02">
      <w:proofErr w:type="gramStart"/>
      <w:r>
        <w:t>text(</w:t>
      </w:r>
      <w:proofErr w:type="gramEnd"/>
      <w:r>
        <w:t>'KDAG', 158, 210);</w:t>
      </w:r>
    </w:p>
    <w:p w14:paraId="38E062C5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255,0,0);</w:t>
      </w:r>
    </w:p>
    <w:p w14:paraId="1339FE81" w14:textId="77777777" w:rsidR="009A5A02" w:rsidRDefault="009A5A02" w:rsidP="009A5A02">
      <w:r>
        <w:t xml:space="preserve">  </w:t>
      </w:r>
      <w:proofErr w:type="gramStart"/>
      <w:r>
        <w:t>triangle(</w:t>
      </w:r>
      <w:proofErr w:type="gramEnd"/>
      <w:r>
        <w:t>21, 75, 58, 20, 86, 78);</w:t>
      </w:r>
    </w:p>
    <w:p w14:paraId="32E553A9" w14:textId="77777777" w:rsidR="009A5A02" w:rsidRDefault="009A5A02" w:rsidP="009A5A02">
      <w:r>
        <w:t xml:space="preserve">   </w:t>
      </w:r>
      <w:proofErr w:type="gramStart"/>
      <w:r>
        <w:t>triangle(</w:t>
      </w:r>
      <w:proofErr w:type="gramEnd"/>
      <w:r>
        <w:t>45, 75, 58, 20, 86, 78);</w:t>
      </w:r>
    </w:p>
    <w:p w14:paraId="22C74819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139,0,139);</w:t>
      </w:r>
    </w:p>
    <w:p w14:paraId="5225A86B" w14:textId="77777777" w:rsidR="009A5A02" w:rsidRDefault="009A5A02" w:rsidP="009A5A02">
      <w:r>
        <w:t xml:space="preserve">  </w:t>
      </w:r>
      <w:proofErr w:type="gramStart"/>
      <w:r>
        <w:t>square(</w:t>
      </w:r>
      <w:proofErr w:type="gramEnd"/>
      <w:r>
        <w:t>320, 320, 55);</w:t>
      </w:r>
    </w:p>
    <w:p w14:paraId="09BAF9B3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106,90,205);</w:t>
      </w:r>
    </w:p>
    <w:p w14:paraId="6509FFEC" w14:textId="77777777" w:rsidR="009A5A02" w:rsidRDefault="009A5A02" w:rsidP="009A5A02">
      <w:r>
        <w:t xml:space="preserve">  </w:t>
      </w:r>
      <w:proofErr w:type="gramStart"/>
      <w:r>
        <w:t>square(</w:t>
      </w:r>
      <w:proofErr w:type="gramEnd"/>
      <w:r>
        <w:t>320, 320, 45);</w:t>
      </w:r>
    </w:p>
    <w:p w14:paraId="4BABEDE8" w14:textId="77777777" w:rsidR="009A5A02" w:rsidRDefault="009A5A02" w:rsidP="009A5A02">
      <w:r>
        <w:t xml:space="preserve">   </w:t>
      </w:r>
      <w:proofErr w:type="gramStart"/>
      <w:r>
        <w:t>fill(</w:t>
      </w:r>
      <w:proofErr w:type="gramEnd"/>
      <w:r>
        <w:t>138,43,226)</w:t>
      </w:r>
    </w:p>
    <w:p w14:paraId="1DD2A9B6" w14:textId="77777777" w:rsidR="009A5A02" w:rsidRDefault="009A5A02" w:rsidP="009A5A02">
      <w:r>
        <w:t xml:space="preserve">    </w:t>
      </w:r>
      <w:proofErr w:type="gramStart"/>
      <w:r>
        <w:t>square(</w:t>
      </w:r>
      <w:proofErr w:type="gramEnd"/>
      <w:r>
        <w:t>320, 320, 35);</w:t>
      </w:r>
    </w:p>
    <w:p w14:paraId="35C56915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0,0,255)</w:t>
      </w:r>
    </w:p>
    <w:p w14:paraId="715D2CC8" w14:textId="77777777" w:rsidR="009A5A02" w:rsidRDefault="009A5A02" w:rsidP="009A5A02">
      <w:r>
        <w:t xml:space="preserve">    </w:t>
      </w:r>
      <w:proofErr w:type="gramStart"/>
      <w:r>
        <w:t>square(</w:t>
      </w:r>
      <w:proofErr w:type="gramEnd"/>
      <w:r>
        <w:t>320, 320, 25);</w:t>
      </w:r>
    </w:p>
    <w:p w14:paraId="1E8BF2EA" w14:textId="77777777" w:rsidR="009A5A02" w:rsidRDefault="009A5A02" w:rsidP="009A5A02">
      <w:r>
        <w:t xml:space="preserve">  </w:t>
      </w:r>
      <w:proofErr w:type="gramStart"/>
      <w:r>
        <w:t>fill(</w:t>
      </w:r>
      <w:proofErr w:type="gramEnd"/>
      <w:r>
        <w:t>0,255,255)</w:t>
      </w:r>
    </w:p>
    <w:p w14:paraId="79F2B107" w14:textId="77777777" w:rsidR="009A5A02" w:rsidRDefault="009A5A02" w:rsidP="009A5A02">
      <w:r>
        <w:t xml:space="preserve">    </w:t>
      </w:r>
      <w:proofErr w:type="gramStart"/>
      <w:r>
        <w:t>square(</w:t>
      </w:r>
      <w:proofErr w:type="gramEnd"/>
      <w:r>
        <w:t>320, 320, 15);</w:t>
      </w:r>
    </w:p>
    <w:p w14:paraId="6E7E5852" w14:textId="77777777" w:rsidR="009A5A02" w:rsidRDefault="009A5A02" w:rsidP="009A5A02">
      <w:r>
        <w:t xml:space="preserve"> </w:t>
      </w:r>
    </w:p>
    <w:p w14:paraId="000F2885" w14:textId="77777777" w:rsidR="009A5A02" w:rsidRDefault="009A5A02" w:rsidP="009A5A02"/>
    <w:p w14:paraId="60922AFD" w14:textId="77777777" w:rsidR="009A5A02" w:rsidRDefault="009A5A02" w:rsidP="009A5A02">
      <w:r>
        <w:t xml:space="preserve">  </w:t>
      </w:r>
    </w:p>
    <w:p w14:paraId="62882059" w14:textId="77777777" w:rsidR="009A5A02" w:rsidRDefault="009A5A02" w:rsidP="009A5A02">
      <w:r>
        <w:t xml:space="preserve"> </w:t>
      </w:r>
    </w:p>
    <w:p w14:paraId="1B4DE827" w14:textId="77777777" w:rsidR="009A5A02" w:rsidRPr="009C7DB6" w:rsidRDefault="009A5A02" w:rsidP="009A5A02">
      <w:r>
        <w:t>}</w:t>
      </w:r>
    </w:p>
    <w:p w14:paraId="0792BFE5" w14:textId="77777777" w:rsidR="000354BB" w:rsidRDefault="000354BB"/>
    <w:sectPr w:rsidR="000354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2MDK0MDAyMTAxMLZU0lEKTi0uzszPAykwrAUA7YgbiCwAAAA="/>
  </w:docVars>
  <w:rsids>
    <w:rsidRoot w:val="009A5A02"/>
    <w:rsid w:val="000354BB"/>
    <w:rsid w:val="0059016A"/>
    <w:rsid w:val="009A5A02"/>
    <w:rsid w:val="009D1F81"/>
    <w:rsid w:val="00C9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FB981"/>
  <w15:chartTrackingRefBased/>
  <w15:docId w15:val="{EF4010B3-6CB3-4FDC-B87E-3AAAE3215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vardhan</dc:creator>
  <cp:keywords/>
  <dc:description/>
  <cp:lastModifiedBy>harsh vardhan</cp:lastModifiedBy>
  <cp:revision>2</cp:revision>
  <dcterms:created xsi:type="dcterms:W3CDTF">2022-07-15T18:09:00Z</dcterms:created>
  <dcterms:modified xsi:type="dcterms:W3CDTF">2022-07-15T18:10:00Z</dcterms:modified>
</cp:coreProperties>
</file>